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6D5AE" w14:textId="6B017ECD" w:rsidR="00380B3A" w:rsidRDefault="00380B3A">
      <w:r>
        <w:t>Emsella.page.bodyreflections.mz</w:t>
      </w:r>
    </w:p>
    <w:p w14:paraId="336A5F82" w14:textId="58704B9A" w:rsidR="00380B3A" w:rsidRDefault="00380B3A">
      <w:r>
        <w:t>/</w:t>
      </w:r>
      <w:r w:rsidR="002C401A">
        <w:t>Emsella</w:t>
      </w:r>
      <w:r>
        <w:t>-incontinence-treatment</w:t>
      </w:r>
    </w:p>
    <w:p w14:paraId="58CD529F" w14:textId="2B9F9CD6" w:rsidR="00380B3A" w:rsidRDefault="00380B3A">
      <w:r>
        <w:t xml:space="preserve">KW </w:t>
      </w:r>
      <w:r w:rsidR="002C401A">
        <w:t>Emsella</w:t>
      </w:r>
    </w:p>
    <w:p w14:paraId="2FB8DBAD" w14:textId="1CE2E2B0" w:rsidR="00380B3A" w:rsidRDefault="00380B3A">
      <w:r>
        <w:t>META:</w:t>
      </w:r>
      <w:r w:rsidR="00DF596C">
        <w:t xml:space="preserve"> Emsella is a revolutionary </w:t>
      </w:r>
      <w:r w:rsidR="002C401A">
        <w:t>incontinence</w:t>
      </w:r>
      <w:r w:rsidR="00DF596C">
        <w:t xml:space="preserve"> treatment that improves bladder retention without surgery or downtime. Improve both stress and urge incontinence.</w:t>
      </w:r>
    </w:p>
    <w:p w14:paraId="57D9BE66" w14:textId="479A23EA" w:rsidR="00DF596C" w:rsidRDefault="00DF596C">
      <w:r>
        <w:t>EMSELLA | TREAT URINARY INCONTINENCE | IMPROVE BLADDER RETENTION</w:t>
      </w:r>
    </w:p>
    <w:p w14:paraId="16647B92" w14:textId="398F45CF" w:rsidR="006B6C7F" w:rsidRDefault="006B6C7F" w:rsidP="006B6C7F">
      <w:r>
        <w:t xml:space="preserve">Emsella is a non-surgical procedure </w:t>
      </w:r>
      <w:r w:rsidR="00DF596C">
        <w:t>that</w:t>
      </w:r>
      <w:r>
        <w:t xml:space="preserve"> alleviate</w:t>
      </w:r>
      <w:r w:rsidR="00DF596C">
        <w:t>s</w:t>
      </w:r>
      <w:r>
        <w:t xml:space="preserve"> the symptoms of urinary incontinence. It effectively improves both urge incontinence (the sudden need to urinate before accident</w:t>
      </w:r>
      <w:r w:rsidR="00CF7821">
        <w:t>al</w:t>
      </w:r>
      <w:r>
        <w:t xml:space="preserve">ly urinating) and stress incontinence (urinary leakage during exertion or movement.)  Emsella is </w:t>
      </w:r>
      <w:r w:rsidR="00CF7821">
        <w:t>entir</w:t>
      </w:r>
      <w:r>
        <w:t>ely non-invasive. Patients stay completely clothed while sitting comfortably on the treatment chair. Nicknamed the “</w:t>
      </w:r>
      <w:r w:rsidR="002C401A">
        <w:t>Kegel</w:t>
      </w:r>
      <w:r>
        <w:t xml:space="preserve">-throne,” the chair stimulates the pelvic floor with electromagnetic energy. A single, 30-minute treatment stimulates the equivalent of 11,000 </w:t>
      </w:r>
      <w:r w:rsidR="002C401A">
        <w:t>Kegels</w:t>
      </w:r>
      <w:r w:rsidR="00DF596C">
        <w:t xml:space="preserve">, which </w:t>
      </w:r>
      <w:r>
        <w:t xml:space="preserve">significantly strengthens the muscles that control urinary retention. </w:t>
      </w:r>
      <w:r w:rsidR="00DF596C">
        <w:t xml:space="preserve">This </w:t>
      </w:r>
      <w:r w:rsidR="002C401A">
        <w:t>makes Emsella</w:t>
      </w:r>
      <w:r w:rsidR="00DF596C">
        <w:t xml:space="preserve"> ideal</w:t>
      </w:r>
      <w:r>
        <w:t xml:space="preserve"> for women want</w:t>
      </w:r>
      <w:r w:rsidR="00DF596C">
        <w:t>ing</w:t>
      </w:r>
      <w:r>
        <w:t xml:space="preserve"> to improve urinary incontinence without surgery or downtime. </w:t>
      </w:r>
    </w:p>
    <w:p w14:paraId="3138B376" w14:textId="3D3F2E00" w:rsidR="000552F9" w:rsidRDefault="000552F9">
      <w:r>
        <w:t>EMSELLA BENEFITS</w:t>
      </w:r>
    </w:p>
    <w:p w14:paraId="6454729F" w14:textId="38CD0E84" w:rsidR="00AD69B3" w:rsidRDefault="00AD69B3" w:rsidP="00AD69B3">
      <w:r>
        <w:t>Naturall</w:t>
      </w:r>
      <w:r>
        <w:t>y</w:t>
      </w:r>
      <w:r>
        <w:t xml:space="preserve"> improve</w:t>
      </w:r>
      <w:r w:rsidR="00DF596C">
        <w:t>s</w:t>
      </w:r>
      <w:r>
        <w:t xml:space="preserve"> urinary incontinence</w:t>
      </w:r>
    </w:p>
    <w:p w14:paraId="09EC90D0" w14:textId="1DC89DC7" w:rsidR="00AD69B3" w:rsidRDefault="00AD69B3" w:rsidP="00AD69B3">
      <w:r>
        <w:t>Stimulates 11,000 supramaximal contractions (</w:t>
      </w:r>
      <w:r w:rsidR="002C401A">
        <w:t>Kegels</w:t>
      </w:r>
      <w:r>
        <w:t>)</w:t>
      </w:r>
    </w:p>
    <w:p w14:paraId="537C32A2" w14:textId="77777777" w:rsidR="00AD69B3" w:rsidRDefault="00AD69B3" w:rsidP="00AD69B3">
      <w:r>
        <w:t>Strengthens pelvic floor + tightens vaginal wall</w:t>
      </w:r>
    </w:p>
    <w:p w14:paraId="0E8C596B" w14:textId="134F5677" w:rsidR="00AD69B3" w:rsidRDefault="00AD69B3" w:rsidP="00AD69B3">
      <w:r>
        <w:t>Improve</w:t>
      </w:r>
      <w:r>
        <w:t>s</w:t>
      </w:r>
      <w:r>
        <w:t xml:space="preserve"> vaginal laxity</w:t>
      </w:r>
      <w:r>
        <w:t xml:space="preserve"> for increased sexual satisfaction</w:t>
      </w:r>
      <w:r w:rsidRPr="008E4058">
        <w:rPr>
          <w:rFonts w:cstheme="minorHAnsi"/>
        </w:rPr>
        <w:t>¹</w:t>
      </w:r>
    </w:p>
    <w:p w14:paraId="394F28CD" w14:textId="77777777" w:rsidR="00AD69B3" w:rsidRDefault="00AD69B3" w:rsidP="00AD69B3">
      <w:r>
        <w:t>No surgery or downtime</w:t>
      </w:r>
    </w:p>
    <w:p w14:paraId="3AEF29CE" w14:textId="385F252A" w:rsidR="00AD69B3" w:rsidRDefault="00AD69B3" w:rsidP="00AD69B3">
      <w:r>
        <w:t>FDA cleared + scientifically proven</w:t>
      </w:r>
      <w:r w:rsidR="00DF596C" w:rsidRPr="008E4058">
        <w:rPr>
          <w:rFonts w:cstheme="minorHAnsi"/>
        </w:rPr>
        <w:t>¹</w:t>
      </w:r>
    </w:p>
    <w:p w14:paraId="042399DC" w14:textId="2C3B3E19" w:rsidR="00AD69B3" w:rsidRDefault="00CF7821" w:rsidP="00AD69B3">
      <w:r>
        <w:t>A n</w:t>
      </w:r>
      <w:r w:rsidR="00AD69B3">
        <w:t>on-invasive, 30-minute treatment</w:t>
      </w:r>
    </w:p>
    <w:p w14:paraId="64D22E1D" w14:textId="77777777" w:rsidR="00AD69B3" w:rsidRDefault="00AD69B3" w:rsidP="00AD69B3">
      <w:r>
        <w:t>High patient satisfaction rate</w:t>
      </w:r>
    </w:p>
    <w:p w14:paraId="5373E38C" w14:textId="5D1A8C52" w:rsidR="000552F9" w:rsidRDefault="000552F9">
      <w:r>
        <w:t xml:space="preserve">WHAT </w:t>
      </w:r>
      <w:r w:rsidR="00A80BCF">
        <w:t>CAUSES</w:t>
      </w:r>
      <w:r>
        <w:t xml:space="preserve"> INCONTINENCE?</w:t>
      </w:r>
    </w:p>
    <w:p w14:paraId="4D83CF1E" w14:textId="1ABFDD6E" w:rsidR="00AD69B3" w:rsidRDefault="00AD69B3">
      <w:r>
        <w:t>With 33% of women complaining of some form of urinary incontinence, bladder retention is a common concern that</w:t>
      </w:r>
      <w:r w:rsidR="00A80BCF">
        <w:t xml:space="preserve"> </w:t>
      </w:r>
      <w:r>
        <w:t>affect</w:t>
      </w:r>
      <w:r w:rsidR="00A80BCF">
        <w:t>s</w:t>
      </w:r>
      <w:r>
        <w:t xml:space="preserve"> a person’s confidence and standard of living.</w:t>
      </w:r>
    </w:p>
    <w:p w14:paraId="4FEAC58C" w14:textId="3C0A8962" w:rsidR="00A80BCF" w:rsidRDefault="00A80BCF">
      <w:r>
        <w:t xml:space="preserve">Urination requires muscles to both contract (or tighten) and relax. </w:t>
      </w:r>
      <w:r w:rsidR="00DF596C">
        <w:t xml:space="preserve">These muscles are controlled by nerves that send signals telling the tissues to relax or contract. </w:t>
      </w:r>
      <w:r>
        <w:t xml:space="preserve">Urine is pushed out of the bladder and down the </w:t>
      </w:r>
      <w:r w:rsidR="002C401A">
        <w:t>urethra</w:t>
      </w:r>
      <w:r>
        <w:t xml:space="preserve"> via muscle contractions. At the same time, </w:t>
      </w:r>
      <w:r w:rsidR="002C401A">
        <w:t>sphincter</w:t>
      </w:r>
      <w:r>
        <w:t xml:space="preserve"> muscles in the </w:t>
      </w:r>
      <w:r w:rsidR="002C401A">
        <w:t>urethra</w:t>
      </w:r>
      <w:r>
        <w:t xml:space="preserve"> relax</w:t>
      </w:r>
      <w:r w:rsidR="00CF7821">
        <w:t>,</w:t>
      </w:r>
      <w:r>
        <w:t xml:space="preserve"> allow</w:t>
      </w:r>
      <w:r w:rsidR="00DF596C">
        <w:t>ing</w:t>
      </w:r>
      <w:r>
        <w:t xml:space="preserve"> the </w:t>
      </w:r>
      <w:r w:rsidR="002C401A">
        <w:t>urethra</w:t>
      </w:r>
      <w:r w:rsidR="00DF596C">
        <w:t xml:space="preserve"> to open and</w:t>
      </w:r>
      <w:r>
        <w:t xml:space="preserve"> release the urine. </w:t>
      </w:r>
    </w:p>
    <w:p w14:paraId="582B154D" w14:textId="31B91107" w:rsidR="00A80BCF" w:rsidRDefault="00A80BCF" w:rsidP="00A80BCF">
      <w:r>
        <w:t>Urinary incontinence results when the muscles that retain and release urine become damaged</w:t>
      </w:r>
      <w:r w:rsidR="00DF596C">
        <w:t xml:space="preserve"> or nerve signals become overactive</w:t>
      </w:r>
      <w:r>
        <w:t xml:space="preserve">. In women, this is most often caused after giving birth vaginally, because of aging or due to menopause. </w:t>
      </w:r>
    </w:p>
    <w:p w14:paraId="08163CE7" w14:textId="34393B1D" w:rsidR="00A80BCF" w:rsidRDefault="00A80BCF">
      <w:r>
        <w:t>There are two main types of Urinary Incontinence (UI)</w:t>
      </w:r>
    </w:p>
    <w:p w14:paraId="4092FC18" w14:textId="2F278AEE" w:rsidR="001A7585" w:rsidRPr="005C04D0" w:rsidRDefault="00DF596C" w:rsidP="001A7585">
      <w:pPr>
        <w:spacing w:before="100" w:beforeAutospacing="1" w:after="100" w:afterAutospacing="1" w:line="240" w:lineRule="auto"/>
      </w:pPr>
      <w:r w:rsidRPr="00DF596C">
        <w:rPr>
          <w:b/>
          <w:bCs/>
        </w:rPr>
        <w:lastRenderedPageBreak/>
        <w:t xml:space="preserve">STRESS INCONTINENCE </w:t>
      </w:r>
      <w:r w:rsidR="001A7585" w:rsidRPr="005C04D0">
        <w:t xml:space="preserve">or stress UI describes </w:t>
      </w:r>
      <w:r w:rsidR="002C401A" w:rsidRPr="005C04D0">
        <w:t>urinary</w:t>
      </w:r>
      <w:r w:rsidR="001A7585" w:rsidRPr="005C04D0">
        <w:t xml:space="preserve"> leakage caused by physical movement or exertion. Many </w:t>
      </w:r>
      <w:r w:rsidR="002C401A" w:rsidRPr="005C04D0">
        <w:t>women</w:t>
      </w:r>
      <w:r w:rsidR="001A7585" w:rsidRPr="005C04D0">
        <w:t xml:space="preserve"> experience this urinary leakage when they cough, sneeze, jump, or laugh. This is the most common type of incontinence. It is typically caused when a </w:t>
      </w:r>
      <w:r w:rsidR="00CF7821" w:rsidRPr="005C04D0">
        <w:t>woman</w:t>
      </w:r>
      <w:r w:rsidR="001A7585" w:rsidRPr="005C04D0">
        <w:t xml:space="preserve"> gives birth vaginally. Menopause can also cause stress incontinence. </w:t>
      </w:r>
    </w:p>
    <w:p w14:paraId="61DE0B38" w14:textId="256FCE3F" w:rsidR="001A7585" w:rsidRPr="005C04D0" w:rsidRDefault="001A7585" w:rsidP="001A7585">
      <w:pPr>
        <w:spacing w:before="100" w:beforeAutospacing="1" w:after="100" w:afterAutospacing="1" w:line="240" w:lineRule="auto"/>
      </w:pPr>
      <w:r w:rsidRPr="005C04D0">
        <w:t>Stress incontinence results when muscles th</w:t>
      </w:r>
      <w:r w:rsidR="00DF596C">
        <w:t>at</w:t>
      </w:r>
      <w:r w:rsidRPr="005C04D0">
        <w:t xml:space="preserve"> hold up the bladder become stretched out or weakened. The breakdown of supporting tissues allows the bladder to press down on the </w:t>
      </w:r>
      <w:r w:rsidR="002C401A" w:rsidRPr="005C04D0">
        <w:t>sphincter</w:t>
      </w:r>
      <w:r w:rsidRPr="005C04D0">
        <w:t xml:space="preserve"> muscles of the </w:t>
      </w:r>
      <w:r w:rsidR="002C401A" w:rsidRPr="005C04D0">
        <w:t>urethra</w:t>
      </w:r>
      <w:r w:rsidRPr="005C04D0">
        <w:t xml:space="preserve">. When the weight of the bladder is combined with the stress of physical exertion, the </w:t>
      </w:r>
      <w:r w:rsidR="002C401A" w:rsidRPr="005C04D0">
        <w:t>urethra</w:t>
      </w:r>
      <w:r w:rsidRPr="005C04D0">
        <w:t xml:space="preserve"> muscles are forced open, allowing urine to leak out.</w:t>
      </w:r>
    </w:p>
    <w:p w14:paraId="1E614FC4" w14:textId="0E00231F" w:rsidR="001A7585" w:rsidRPr="005C04D0" w:rsidRDefault="001A7585" w:rsidP="001A7585">
      <w:pPr>
        <w:spacing w:before="100" w:beforeAutospacing="1" w:after="100" w:afterAutospacing="1" w:line="240" w:lineRule="auto"/>
      </w:pPr>
      <w:r w:rsidRPr="005C04D0">
        <w:t>The most effective way to improve stress incontinence</w:t>
      </w:r>
      <w:r w:rsidR="00313729">
        <w:t xml:space="preserve"> involves</w:t>
      </w:r>
      <w:r w:rsidRPr="005C04D0">
        <w:t xml:space="preserve"> strengthen</w:t>
      </w:r>
      <w:r w:rsidR="00313729">
        <w:t>ing</w:t>
      </w:r>
      <w:r w:rsidRPr="005C04D0">
        <w:t xml:space="preserve"> the muscles that hold up the bladder. ² Kegels are an effective way to rebuild and strengthen these tissues. </w:t>
      </w:r>
    </w:p>
    <w:p w14:paraId="163DE5AD" w14:textId="1203EF93" w:rsidR="001A7585" w:rsidRDefault="00313729" w:rsidP="001A7585">
      <w:r w:rsidRPr="00313729">
        <w:rPr>
          <w:b/>
          <w:bCs/>
        </w:rPr>
        <w:t>URGE INCONTINENCE</w:t>
      </w:r>
      <w:r w:rsidRPr="00313729">
        <w:rPr>
          <w:sz w:val="20"/>
          <w:szCs w:val="20"/>
        </w:rPr>
        <w:t xml:space="preserve"> </w:t>
      </w:r>
      <w:r w:rsidR="001A7585">
        <w:t>or urge UI describes feeling a sudden need to urinate</w:t>
      </w:r>
      <w:r w:rsidR="00CF7821">
        <w:t>,</w:t>
      </w:r>
      <w:r w:rsidR="001A7585">
        <w:t xml:space="preserve"> followed by involuntary urination. This type of incontinence occurs when the nerve signals that tell muscle</w:t>
      </w:r>
      <w:r>
        <w:t>s</w:t>
      </w:r>
      <w:r w:rsidR="001A7585">
        <w:t xml:space="preserve"> to contract or relax misfire. More specifically, </w:t>
      </w:r>
      <w:r>
        <w:t>when</w:t>
      </w:r>
      <w:r w:rsidR="001A7585">
        <w:t xml:space="preserve"> overactive bladder muscle </w:t>
      </w:r>
      <w:r w:rsidR="00CF7821">
        <w:t>overpowers</w:t>
      </w:r>
      <w:r w:rsidR="001A7585">
        <w:t xml:space="preserve"> the </w:t>
      </w:r>
      <w:r w:rsidR="002C401A">
        <w:t>sphincter</w:t>
      </w:r>
      <w:r w:rsidR="001A7585">
        <w:t xml:space="preserve"> muscles in the </w:t>
      </w:r>
      <w:r w:rsidR="002C401A">
        <w:t>urethra</w:t>
      </w:r>
      <w:r w:rsidR="001A7585">
        <w:t xml:space="preserve">. </w:t>
      </w:r>
    </w:p>
    <w:p w14:paraId="5FA0DEA9" w14:textId="77777777" w:rsidR="001A7585" w:rsidRDefault="001A7585" w:rsidP="001A7585">
      <w:r>
        <w:t xml:space="preserve">Kegels are effective at improving urge incontinence as well as stress incontinence. </w:t>
      </w:r>
    </w:p>
    <w:p w14:paraId="398AD7CE" w14:textId="0A71FAA6" w:rsidR="001A7585" w:rsidRDefault="00313729" w:rsidP="001A7585">
      <w:r>
        <w:t>WHAT ARE KEGELS?</w:t>
      </w:r>
    </w:p>
    <w:p w14:paraId="1E85CE95" w14:textId="7A7267C5" w:rsidR="001A7585" w:rsidRDefault="001A7585" w:rsidP="001A7585">
      <w:r>
        <w:t xml:space="preserve">Kegels are the best way to improve urinary incontinence. They consist of </w:t>
      </w:r>
      <w:r w:rsidR="002C401A">
        <w:t>voluntary</w:t>
      </w:r>
      <w:r>
        <w:t xml:space="preserve"> muscle exercises </w:t>
      </w:r>
      <w:r w:rsidR="00313729">
        <w:t xml:space="preserve">that </w:t>
      </w:r>
      <w:r>
        <w:t>contract and relax the muscles of the pelvic floor (the muscles that support the bladder.) They work like any other muscle</w:t>
      </w:r>
      <w:r w:rsidR="00CF7821">
        <w:t>-</w:t>
      </w:r>
      <w:r>
        <w:t xml:space="preserve">building exercise, like crunches or lunges, that contract the muscles to put tension on the tissue. To adapt to the tension, the body creates new muscle fibers and strengthens existing ones. </w:t>
      </w:r>
    </w:p>
    <w:p w14:paraId="106873CD" w14:textId="629C2729" w:rsidR="000552F9" w:rsidRDefault="000552F9">
      <w:r>
        <w:t>HOW DOES EMSELLA WORK?</w:t>
      </w:r>
    </w:p>
    <w:p w14:paraId="1FD518A7" w14:textId="17D24DE9" w:rsidR="00313729" w:rsidRDefault="00B34705" w:rsidP="00B34705">
      <w:r>
        <w:t>Emsella improves incontinence by strengthening the muscles that support the bladder. During a treatment, the patient sits on an ergonomic chair. She remains fully clothed. The chair, dubbed the ‘</w:t>
      </w:r>
      <w:r w:rsidR="002C401A">
        <w:t>Kegel</w:t>
      </w:r>
      <w:r>
        <w:t xml:space="preserve"> throne</w:t>
      </w:r>
      <w:r w:rsidR="00CF7821">
        <w:t>,</w:t>
      </w:r>
      <w:r>
        <w:t xml:space="preserve">’ employs High-Intensity </w:t>
      </w:r>
      <w:r w:rsidR="002C401A">
        <w:t>Focused</w:t>
      </w:r>
      <w:r>
        <w:t xml:space="preserve"> Electromagnetic (HIFEM) energy to activate the muscle neurons of the pelvic floor. These neurons force the muscles to contract (tighten) involuntarily inducing </w:t>
      </w:r>
      <w:r w:rsidR="002C401A">
        <w:t>Kegel</w:t>
      </w:r>
      <w:r>
        <w:t xml:space="preserve"> exercises. </w:t>
      </w:r>
    </w:p>
    <w:p w14:paraId="13A9E622" w14:textId="44C067EF" w:rsidR="00B34705" w:rsidRDefault="00B34705" w:rsidP="00B34705">
      <w:r>
        <w:t xml:space="preserve">Unlike manually induced </w:t>
      </w:r>
      <w:r w:rsidR="002C401A">
        <w:t>Kegels</w:t>
      </w:r>
      <w:r>
        <w:t>, the contractions created during an Emsella treatment are far more po</w:t>
      </w:r>
      <w:r w:rsidR="00CF7821">
        <w:t>tent</w:t>
      </w:r>
      <w:r>
        <w:t xml:space="preserve"> than those produce</w:t>
      </w:r>
      <w:r w:rsidR="00313729">
        <w:t>d</w:t>
      </w:r>
      <w:r>
        <w:t xml:space="preserve"> on your own. Known as supramaximal contractions, one 30-minute Emsella treatment induces more than 11,000 powerful contractions. </w:t>
      </w:r>
    </w:p>
    <w:p w14:paraId="77EE5B19" w14:textId="2C7BB7E8" w:rsidR="00B34705" w:rsidRDefault="00B34705" w:rsidP="00B34705">
      <w:r>
        <w:t xml:space="preserve">These powerful </w:t>
      </w:r>
      <w:r w:rsidR="002C401A">
        <w:t>contractions</w:t>
      </w:r>
      <w:r>
        <w:t xml:space="preserve"> are scientifically proven to strengthen the tissues of the pelvic floor and tighten the muscles of the vaginal wall. </w:t>
      </w:r>
      <w:r w:rsidR="00313729">
        <w:t>This both</w:t>
      </w:r>
      <w:r>
        <w:t xml:space="preserve"> increase</w:t>
      </w:r>
      <w:r w:rsidR="00313729">
        <w:t>s</w:t>
      </w:r>
      <w:r>
        <w:t xml:space="preserve"> urinary retention</w:t>
      </w:r>
      <w:r w:rsidR="00313729">
        <w:t xml:space="preserve"> and</w:t>
      </w:r>
      <w:r>
        <w:t xml:space="preserve"> improves vaginal laxity, enhancing sexual satisfaction.</w:t>
      </w:r>
    </w:p>
    <w:p w14:paraId="0E29C97E" w14:textId="77777777" w:rsidR="00B34705" w:rsidRDefault="00B34705" w:rsidP="00B34705">
      <w:r w:rsidRPr="00904965">
        <w:t>EMSELLA RESULTS</w:t>
      </w:r>
      <w:r>
        <w:t>*</w:t>
      </w:r>
    </w:p>
    <w:p w14:paraId="7423A08A" w14:textId="03FF6DAE" w:rsidR="00B34705" w:rsidRDefault="00B34705" w:rsidP="00B34705">
      <w:r>
        <w:t xml:space="preserve">Patients may see </w:t>
      </w:r>
      <w:r w:rsidR="00CF7821">
        <w:t xml:space="preserve">an </w:t>
      </w:r>
      <w:r>
        <w:t xml:space="preserve">improvement </w:t>
      </w:r>
      <w:r w:rsidR="00CF7821">
        <w:t>in</w:t>
      </w:r>
      <w:r>
        <w:t xml:space="preserve"> urinary incontinence after one treatment. However, best results are seen following a treatment schedule of 6 sessions, spaced 2 to 3 days apart. As with any treatment, individual experiences may </w:t>
      </w:r>
      <w:r w:rsidR="002C401A">
        <w:t>vary. *</w:t>
      </w:r>
      <w:r>
        <w:t xml:space="preserve"> </w:t>
      </w:r>
    </w:p>
    <w:p w14:paraId="15D2D010" w14:textId="77777777" w:rsidR="00B34705" w:rsidRDefault="00B34705" w:rsidP="00B34705">
      <w:r>
        <w:t>EMSELLA REVIEWS</w:t>
      </w:r>
    </w:p>
    <w:p w14:paraId="5384A817" w14:textId="5AF5715D" w:rsidR="00B34705" w:rsidRPr="00904965" w:rsidRDefault="00B34705" w:rsidP="00B34705">
      <w:r>
        <w:lastRenderedPageBreak/>
        <w:t xml:space="preserve">Emsella reviews reflect a high patient satisfaction rate. Clinical evaluation of patient perception indicates 95% of patients, who underwent the </w:t>
      </w:r>
      <w:r w:rsidR="002C401A">
        <w:t>6-session</w:t>
      </w:r>
      <w:r>
        <w:t xml:space="preserve"> protocol, </w:t>
      </w:r>
      <w:r w:rsidR="00313729">
        <w:t>see</w:t>
      </w:r>
      <w:r>
        <w:t xml:space="preserve"> significant improvement</w:t>
      </w:r>
      <w:r w:rsidR="00313729">
        <w:t>s</w:t>
      </w:r>
      <w:r>
        <w:t xml:space="preserve"> in urinary continence </w:t>
      </w:r>
      <w:r w:rsidR="00CF7821">
        <w:t>three</w:t>
      </w:r>
      <w:r>
        <w:t xml:space="preserve"> weeks after treatment. Two</w:t>
      </w:r>
      <w:r w:rsidR="00CF7821">
        <w:t>-</w:t>
      </w:r>
      <w:r>
        <w:t xml:space="preserve">thirds of patients report a complete elimination or significant reduction in the use of pads that catch leakage. </w:t>
      </w:r>
      <w:r>
        <w:rPr>
          <w:rFonts w:cstheme="minorHAnsi"/>
        </w:rPr>
        <w:t>¹</w:t>
      </w:r>
    </w:p>
    <w:p w14:paraId="43DD88CA" w14:textId="32477B58" w:rsidR="000552F9" w:rsidRDefault="000552F9">
      <w:r>
        <w:t>HOW MUCH DOES EMSELLA COST?</w:t>
      </w:r>
    </w:p>
    <w:p w14:paraId="7B53AE51" w14:textId="3C4C0B2F" w:rsidR="000552F9" w:rsidRDefault="000552F9">
      <w:r>
        <w:t xml:space="preserve">Emsella cost varies per patient. Prices are determined by </w:t>
      </w:r>
      <w:r w:rsidR="00CF7821">
        <w:t>several</w:t>
      </w:r>
      <w:r>
        <w:t xml:space="preserve"> factors. These include the number of treatments required to achieve the desired </w:t>
      </w:r>
      <w:r w:rsidR="00313729">
        <w:t>results and packaged pricing</w:t>
      </w:r>
      <w:r>
        <w:t>. The best way to find out how much Emsella may cost you is to schedule a complimentary consultation with Body Reflections. During your consultation</w:t>
      </w:r>
      <w:r w:rsidR="00313729">
        <w:t>,</w:t>
      </w:r>
      <w:r>
        <w:t xml:space="preserve"> we will discuss prices in detail and customize a treatment plan that both meets your needs and matches your budget. </w:t>
      </w:r>
    </w:p>
    <w:p w14:paraId="19D224AC" w14:textId="22A09018" w:rsidR="000552F9" w:rsidRDefault="000552F9">
      <w:r>
        <w:t>INCONTINENCE TREATMENT NEAR ME</w:t>
      </w:r>
      <w:bookmarkStart w:id="0" w:name="_GoBack"/>
      <w:bookmarkEnd w:id="0"/>
    </w:p>
    <w:p w14:paraId="1AEF6E8F" w14:textId="0DBB4420" w:rsidR="00DF596C" w:rsidRDefault="00B34705" w:rsidP="00DF596C">
      <w:r>
        <w:t xml:space="preserve">Don’t let urinary incontinence keep you from feeling confident. </w:t>
      </w:r>
      <w:r w:rsidR="00DF596C">
        <w:t xml:space="preserve">Improve bladder retention without surgery or downtime. Get started with Emsella by scheduling a complimentary consultation with Body Reflections in Somers, CT. Contact Body Reflections online by filling out the form below or call </w:t>
      </w:r>
      <w:r w:rsidR="00DF596C">
        <w:rPr>
          <w:rFonts w:ascii="Helvetica" w:hAnsi="Helvetica"/>
          <w:color w:val="283C46"/>
          <w:shd w:val="clear" w:color="auto" w:fill="FFFFFF"/>
        </w:rPr>
        <w:t>(860) 393-0555</w:t>
      </w:r>
      <w:r w:rsidR="00DF596C">
        <w:rPr>
          <w:rFonts w:ascii="Helvetica" w:hAnsi="Helvetica"/>
          <w:color w:val="283C46"/>
          <w:shd w:val="clear" w:color="auto" w:fill="FFFFFF"/>
        </w:rPr>
        <w:t xml:space="preserve"> today.</w:t>
      </w:r>
    </w:p>
    <w:p w14:paraId="04C4B84C" w14:textId="6E712EBA" w:rsidR="00B34705" w:rsidRDefault="00B34705"/>
    <w:p w14:paraId="5779AE00" w14:textId="77777777" w:rsidR="00B34705" w:rsidRPr="00904965" w:rsidRDefault="00B34705" w:rsidP="00B34705">
      <w:r w:rsidRPr="00904965">
        <w:t xml:space="preserve">Sources: </w:t>
      </w:r>
    </w:p>
    <w:p w14:paraId="721517C7" w14:textId="74C1A68E" w:rsidR="00B34705" w:rsidRDefault="00B34705" w:rsidP="00B34705">
      <w:pPr>
        <w:shd w:val="clear" w:color="auto" w:fill="FFFFFF"/>
      </w:pPr>
      <w:r>
        <w:rPr>
          <w:rFonts w:cstheme="minorHAnsi"/>
        </w:rPr>
        <w:t xml:space="preserve">¹ </w:t>
      </w:r>
      <w:r>
        <w:t xml:space="preserve">Berenholz J., MD, Sims T., MD, Botros G., MD. HIFEM Technology Can Improve Quality of Life of Incontinent Patients. </w:t>
      </w:r>
      <w:r w:rsidRPr="00904965">
        <w:rPr>
          <w:i/>
        </w:rPr>
        <w:t>The ​​Laser ​​Vaginal ​​Rejuvenation​​ Institute ​​</w:t>
      </w:r>
      <w:r w:rsidR="002C401A" w:rsidRPr="00904965">
        <w:rPr>
          <w:i/>
        </w:rPr>
        <w:t>of</w:t>
      </w:r>
      <w:r w:rsidRPr="00904965">
        <w:rPr>
          <w:i/>
        </w:rPr>
        <w:t xml:space="preserve"> ​​Michigan.</w:t>
      </w:r>
    </w:p>
    <w:p w14:paraId="2E3E2F12" w14:textId="77777777" w:rsidR="00B34705" w:rsidRDefault="00B34705" w:rsidP="00B34705">
      <w:pPr>
        <w:shd w:val="clear" w:color="auto" w:fill="FFFFFF"/>
        <w:spacing w:line="348" w:lineRule="atLeast"/>
        <w:rPr>
          <w:rFonts w:ascii="Arial" w:hAnsi="Arial" w:cs="Arial"/>
          <w:color w:val="000000"/>
        </w:rPr>
      </w:pPr>
      <w:r>
        <w:rPr>
          <w:rFonts w:cstheme="minorHAnsi"/>
        </w:rPr>
        <w:t xml:space="preserve">² </w:t>
      </w:r>
      <w:r>
        <w:t xml:space="preserve">Hay-Smith, EJ, et al. </w:t>
      </w:r>
      <w:hyperlink r:id="rId4" w:history="1">
        <w:r w:rsidRPr="00F42A1E">
          <w:rPr>
            <w:rStyle w:val="Hyperlink"/>
          </w:rPr>
          <w:t>Pelvic floor muscle training for urinary incontinence in women.</w:t>
        </w:r>
      </w:hyperlink>
      <w:r>
        <w:t xml:space="preserve">  The Cochrane Database of Systematic Reviews.</w:t>
      </w:r>
      <w:r>
        <w:rPr>
          <w:rFonts w:ascii="Arial" w:hAnsi="Arial" w:cs="Arial"/>
          <w:color w:val="000000"/>
          <w:sz w:val="20"/>
          <w:szCs w:val="20"/>
        </w:rPr>
        <w:t> 2001;(1):CD001407.</w:t>
      </w:r>
    </w:p>
    <w:p w14:paraId="35C87BBA" w14:textId="77777777" w:rsidR="00B34705" w:rsidRDefault="00B34705"/>
    <w:p w14:paraId="0D4076A0" w14:textId="64313D4A" w:rsidR="00380B3A" w:rsidRDefault="00380B3A"/>
    <w:sectPr w:rsidR="00380B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TcxN7c0tDA0NTRX0lEKTi0uzszPAykwrAUA1XM6hiwAAAA="/>
  </w:docVars>
  <w:rsids>
    <w:rsidRoot w:val="00380B3A"/>
    <w:rsid w:val="000552F9"/>
    <w:rsid w:val="001A7585"/>
    <w:rsid w:val="002C401A"/>
    <w:rsid w:val="00313729"/>
    <w:rsid w:val="00380B3A"/>
    <w:rsid w:val="006B6C7F"/>
    <w:rsid w:val="00A80BCF"/>
    <w:rsid w:val="00AD69B3"/>
    <w:rsid w:val="00B34705"/>
    <w:rsid w:val="00CF7821"/>
    <w:rsid w:val="00DF5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25589"/>
  <w15:chartTrackingRefBased/>
  <w15:docId w15:val="{6BB20043-4832-4424-B105-D2896584D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47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112797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005</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3-31T19:44:00Z</dcterms:created>
  <dcterms:modified xsi:type="dcterms:W3CDTF">2020-03-31T21:18:00Z</dcterms:modified>
</cp:coreProperties>
</file>